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2.png" ContentType="image/png"/>
  <Override PartName="/word/media/rId30.png" ContentType="image/png"/>
  <Override PartName="/word/media/rId31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building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floor_area_descrip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residential"/>
      <w:r>
        <w:t xml:space="preserve">Residential</w:t>
      </w:r>
      <w:bookmarkEnd w:id="21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residential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non-residential"/>
      <w:r>
        <w:t xml:space="preserve">Non-residential</w:t>
      </w:r>
      <w:bookmarkEnd w:id="23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nonresidential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cenarios"/>
      <w:r>
        <w:t xml:space="preserve">scenarios</w:t>
      </w:r>
      <w:bookmarkEnd w:id="25"/>
    </w:p>
    <w:p>
      <w:pPr>
        <w:pStyle w:val="Heading1"/>
      </w:pPr>
      <w:bookmarkStart w:id="26" w:name="residential-1"/>
      <w:r>
        <w:t xml:space="preserve">Residential</w:t>
      </w:r>
      <w:bookmarkEnd w:id="26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scenarios_resident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scenarios_residential_wor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non-residential-1"/>
      <w:r>
        <w:t xml:space="preserve">Non-residential</w:t>
      </w:r>
      <w:bookmarkEnd w:id="29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scenarios_nonresident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scenarios_nonresidential_wor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Data/building_kay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buildings</dc:title>
  <dc:creator>William F. Lamb</dc:creator>
  <cp:keywords/>
  <dcterms:created xsi:type="dcterms:W3CDTF">2020-12-11T10:45:23Z</dcterms:created>
  <dcterms:modified xsi:type="dcterms:W3CDTF">2020-12-11T10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12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